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ress</w:t>
      </w:r>
      <w:r>
        <w:t xml:space="preserve"> </w:t>
      </w:r>
      <w:r>
        <w:t xml:space="preserve">News</w:t>
      </w:r>
      <w:r>
        <w:t xml:space="preserve"> </w:t>
      </w:r>
      <w:r>
        <w:t xml:space="preserve">(13:00</w:t>
      </w:r>
      <w:r>
        <w:t xml:space="preserve"> </w:t>
      </w:r>
      <w:r>
        <w:t xml:space="preserve">-</w:t>
      </w:r>
      <w:r>
        <w:t xml:space="preserve"> </w:t>
      </w:r>
      <w:r>
        <w:t xml:space="preserve">13:02</w:t>
      </w:r>
      <w:r>
        <w:t xml:space="preserve"> </w:t>
      </w:r>
      <w:r>
        <w:t xml:space="preserve">น.)</w:t>
      </w:r>
      <w:r>
        <w:t xml:space="preserve"> </w:t>
      </w:r>
      <w:r>
        <w:t xml:space="preserve">19</w:t>
      </w:r>
      <w:r>
        <w:t xml:space="preserve"> </w:t>
      </w:r>
      <w:r>
        <w:t xml:space="preserve">ธ.ค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7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ุณนุ่นกรุงเทพฯได้เข้าวัดทำบุญบ้างหรือเปล่าคะ เห็นผมเป็นคนดีนะครับ ผมก็เป็นคนธรรมะธรรมโมเข้าวัดทำบุญตลอดครับ เดี๋ยวจะพาคุณไปที่หนึ่งคุณต้องชอบแน่ๆเลย พร้อมครับ พอเพียง นับเป็นแหล่งท่องเที่ยวเชิงอนุรักษ์ของเรา พักนี้เราจะผลิตกันเอง ในครอบครัว กินทุกอย่างที่ปลูก กูอยากให้กินเหลือก็จำหน่ายในหมู่บ้านนะครับถ้าได้เข้ามาสัมผัสของหมู่บ้าน สันทรายดอนจั่นเวียนเข้ามาชมนะครับพบกับรอยยิ้มและอาศัยในตรี อากาศดีด้วยนะเนี่ย ยอดเลย ได้ข่าวว่ามึงถูกตีแตก ช่วยลบข้อความที่ต้องมาตกตอนนี้ ขนาดนี้ ภูเขาเนี่ยจะกลับจำตายาก เดี๋ยวพาไปหาโอกาส โห ชุดใหญ่เลยตกใจหมดเลยครับ อุทัยธานีครับนะอะไรครับ ปลูกวันแม่เกี่ยววันพ่อ เข้าแล้วครับใช่ค่ะดีครับที่ไหนครับ ฝั่งนู้นเลยค่ะหาได้ครับเชิญครับ ฉันจะขึ้นไป นะครับสำหรับทุกอย่างเลยนะครับวันนี้มาเที่ยวสนุกมากเลยครับ อาหารก็อร่อยนะครับชาวบ้านก็แบบน่ายินดีค่ะวันหลังเชิญนะ ไปแล้วครับบ๊ายบาย อ้าวมาแล้วพร้อมแล้วครับเดินทาง 2 คนนั่นแหละเป็นห่วงผมลากมาขวางกูเรียบร้อยแล้วสบายใจ ที่นี่ทำงานได้สบายใจเพราะมีใครมา บ่ายแล้ว แล้วเขาไม่เสียใจหรอ เรียกเขามันก็ว่า หลวง จะตกแล้ว คนแบบนี้ไม่เคยยอมแพ้อะไรง่ายๆ เสียงหัวใจเต้นแรง อยากได้ กรมทัณฑ์ All New Mazda BT 50 พี่โอ สวัสดีค่ะพบกับนิวที่มาสอนหนูขาวค่ะ มาพบกันทุกวันอาทิตย์นะคะเวลาสบายๆแบบนี้ไทยรัฐทีวีช่อง 32 กับรายการร้าย PC สนุกขับสนุกรู้ การจดทะเบียนรถกระบะจะแบ่งเป็น 2 แบบนะคะแล้วก็คือรถกระบะ 2 ประตูและรถกระบะ ประตูสำหรับรถกระบะที่มีแคปเงื่อนไขในการจดทะเบียนก็จะเหมือนกับรถกระบะ 2 ประตูนั่นเองค่ะ ดีนะคะถ้าเราจะนำรถกระบะไปจดทะเบียน รถกระบะที่มีการต่อเติมกับไม่ได้ต่อเติมแต่มีเงื่อนไขที่แตกต่างกันรายละเอียดเป็นอย่างไรมาติดตามกันเลยค่ะ สำหรับการจดทะเบียนรถกระบะ ของประตูทั้งกรณีที่ไม่ได้มีการดัดแปลงต่อเติมกระบะท้ายหรือที่มีการต่อเติมกระบะท้าย เช่นใส่โครงหลังคาต่อเติมคอกเหล็กจะต้องจดทะเบียนเป็นรถยนต์ส่วนตัว ตามลักษณะที่ต่อเติมค่ะ กระบะบรรทุกที่มีหลังคา กระบะบรรทุกไม่มีหลังคาเป็นต้นแผ่นป้ายทะเบียนพื้นสีขาว อักษรตัวเลขและขอแผ่นป้ายสีเขียว ส่วนการเก็บภาษีประจำปีให้เก็บตามน้ำหนักลดค่ะสำหรับการจดทะเบียนรถกระบะ 4 ประตูที่ไม่ได้มีการต่อเติมหลังคาและมิได้มีการจัดวางเบาะที่นั่งในสวนกระบะ มีข้อกำหนดดังต่อไปนี้ค่ะ จะต้องจดทะเบียนเป็นรถยนต์นั่งส่วนบุคคลไม่เกิน 7 คนมีลักษณะที่นั่งโดยสาร 2 ตอน ท้ายกระบะใช้สำหรับบรรทุกติดแผ่นป้ายทะเบียนเป็นพื้นสีขาวตัวอักษรตัวเลขและขอแผ่นป้ายเป็นสีดำ เก็บภาษีประจำปีตามความจุกระบอกสูบหรือซีซีของเครื่องยนต์ค่ะ สำหรับการจดทะเบียนกรณีดัดแปลงต่อเติมกระบะท้ายทั้งใส่หลังคาและเบาะที่นั่ง สำหรับกระบะ 2 ประตูและ 4 ประตูมีข้อกำหนดดังนี้ค่ะจะต้องติดตั้งโครงหลังคาและตัดวันที่นั่งลักษณะสองแถวเพิ่มเติมทำให้มีจำนวนที่นั่งโดยสาร เกิน 10 คน ที่นั่งและพนักพิงต้องยึดติดตรึงแน่นหนาถาวรกับตัวรถด้วยที่นั่นก็มีความสุข กระบะ ถึงจุดสูงสุดของที่นั่งไม่น้อยกว่า 25 เซนติเมตรและมีความสูง จุดสูงสุดของที่นั่ง ถึงจุดต่ำสุดภายในหลังคา ไม่น้อยกว่า 95 เซนติเมตร โดยหลังคาต้องมีความสูงจากพื้นกระบะ ถึงจุดต่ำสุดภายในหลังคาไม่ต่ำกว่า 120 เซนติเมตร จดทะเบียนเป็นรถยนต์นั่งส่วนบุคคลเกิน 7 คน การจัดเก็บภาษีให้จัดเก็บตามน้ำหนักลดค่ะ เจ้าของรถได้มีการดัดแปลงต่อเติมรถให้แตกต่างไปจากที่จดทะเบียนเอาไว้โดยไม่ได้รับอนุญาต เขาขายว่าเป็นความผิดนะคะมีโทษปรับไม่เกิน 2,000 บาทค่ะ สถานการณ์แบบนี้ยังคงต้องย้ำเตือนกันล้างมือให้บ่อยๆและสวมใส่หน้ากากอนามัย ความปลอดภัยของทุกคนนะคะต้องขอบคุณ Mazda ด้วยค่ะที่ทำให้เรื่องของการใช้รถไม่ใช่เรื่องยากอีกต่อไป มีข้อสงสัยอะไรเพิ่มเติม ส่งคำถามมาได้เลยนะคะ inbox Facebook Mazda Thailand มิวจะรีบหาคำตอบมาให้ค่ะ วันนี้มีรายการใช้ Easy สนุกครับสนุกรู้ต้องลาไปก่อนนะคะสวัสดีค่ะ ดีไซน์ชีวิตอีกระดับกับต่ายที่สะท้อนตัวตนให้ชีวิต อีกคันกับ SUV ใหม่ที่คุ้มค่ากว่า ถามใหม่ ออกไปเติมเต็มความหมายให้ชีวิตสายใหม่ CX 30 เกิดอุบัติเหตุรถกระบะชนหญิงสติไม่ดีจนเสียชีวิตเหตุเกิดที่บริเวณถนนสายตราด คลองใหญ่บริเวณหน้าตลาดนัด บ้านท่าเส้นอำเภอเมืองตราด ทราบชื่อคือนางสมจิตร สมมาตร หรือว่าแก้วอายุ 60 ปีสอบถามญาติบอกว่าผู้ตายบ้านอยู่ไม่ไกลจากจุดเกิดเหตุ ชอบเดินข้ามถนนไปช่วยเพื่อนบ้านขายของ ลูกหลานเตือนทุกวันเกรงจะถูกรถชนก่อนมาเกิดเหตุสลด สอบถามคนขับรถคู่กรณีทะเบียนบใบไม้ 2 6 5 8 ของกะลา ขับรถมาจากอำเภอคลองใหญ่กำลังมุ่งหน้าเข้าตัวเมืองตราด ถึงที่เกิดเหตุไม่ทันเห็นว่ามีคนข้ามถนนกระชั้นชิด หยุดรถ เบรคไม่ทันทำให้พุ่งชนเต็มแรงจนเป็นเหตุให้นางสมจิตรเสียชีวิต แต่ก็ไม่ได้หนีพร้อมรับผิดชอบ เบื้องต้นตำรวจแจ้งข้อกล่าวหาขับรถโดยประมาท ทำให้ผู้อื่นถึงแก่ความตาย ดำเนินการตามขั้นตอนต่อไป ระเบิดที่ธนาคารในเมืองการาจีประเทศปากีสถานส่งผลให้มีผู้เสียชีวิตอย่างน้อย 4 ศพและบาดเจ็บอีกอย่างน้อย Line รายงานระบุว่าธนาคารตั้งอยู่ภายในเมืองได้เกิดระเบิดขึ้นอย่างรุนแรงแต่สร้างของอาคารกระจาย บริเวณแรงระเบิดส่งผลให้รถยนต์ที่อยู่ในพื้นที่เสียหายยับเยินเป็นเหตุให้มีผู้เสียชีวิตจำนวนมาก เบื้องต้นเจ้าหน้าที่ของธนาคารแห่งนี้ถูกสร้าง ท่อระบายน้ำ และคาดว่า เหตุการณ์ครั้งนี้เกิดขึ้นจากการระเบิดของแก๊ส ที่สะสมอยู่ภายในท่อระบายน้ำใต้ดินทางนี้ประเทศปากีสถานมีการก่อสร้างอาคาร ท่อระบายน้ำจำนวนมาก ซึ่งส่วนใหญ่เป็นการลักลอบ อาคารอย่างผิดกฎหมาย แล้วสวัสดีค่ะ คนนี้อีกยาวมันไปทั้งวันกับผมหอมด้วยไม่สนใจ Natural เพอร์ฟูมโลชั่นไพลินแท้ภาษาน้ำหอมด้วย ให้คนสดชื่นพร้อมกลิ่นหอมติดทนตลอดวันหยุดประจำจะเยอะแค่ไหนใหม่ชั้นเดียวให้เด่น แค่ไหน หอม รายการต่อไปนี้เป็นรายการทั่วไปสามารถรับชมได้ที่ ไหว รายการนี้ดำเนินการถ่ายทำ ภายใต้มาตรการควบคุมโรค และข้อกำหนด ที่ออกตามความในมาตรา 9 แห่งพระราชกำหนด การบริหารราชการในสถานการณ์ฉุกเฉินพุทธศักราช 2548 รอบโลก ฝรั่งเศสมีความภาคภูมิใจในอาหารของพม่าที่มีความคิดเห็นโดยสารกี่ท่านครับอาหารว่างอาหารเช้าที่สิงคโปร์ทาน หลนแหนมเกิดมาก็ไม่เคยกินข้าว บ้านเรือนสวยมาก สงกรานต์อาจมีเล็กๆ ครับสวัสดีครับคุณผู้ชมครับดีครับ สวัสดีครับสวัสดีครับ กำลังชมรายการรอบโลกกับใคร สนุกๆ ตกรอบโลก อยู่ที่ไหน อาหาร อร่อยอร่อย วัฒนธรรม รวมความสนุกเยอะแยะไปหมดเลยครึ่งชั่วโมงสนุกแน่ๆ อร่อยแน่นอนเราไปดูว่าใน วันนี้ มีอะไรรอบๆจากเรา นี่รอบจาน image holiday ดอทคอม ช่วงอร่อยรอบจากลิ้มรสอาหารและน้ำหอมมหาวิหาร ไม่ได้แล้วเป็นร้านอาหารเก่าแก่ก่อตั้งตั้งแต่ปีคริสต์ศักราช 1407 พร้อมไปด้วยมหาวิหารสุตการป่ารสชาติอาหารก็เป็นเรื่องเรือไม่แพ้วิวสวยๆล่ะครับ หนังโป๊เด็กนักเรียนประจำเลยนะ มีกี่ภัตตาคารที่ทะเลสวยที่สุดในเมืองนะเราอยู่ที่มุมขวาด้านหลังเราเป็น มหาวิหารเซนต์ปีเตอร์ สบู่นะสวยมาก ภัตตาคารนี้ชื่อว่าแม่ แต่ว่าบ้านเรามีความภาคภูมิใจในอาหารของพม่าต้องเรียนอย่างนี้ 50 ว่าเป็นวัฒนธรรมที่เขา นะครับอาจเกิดปัญหาที่มีความคิดที่จะย้ายเมืองราคา หรือว่าราคา แพงใช้ได้เลยเพราะว่ามันมีกระบวนการคิดเยอะแยะไปหมดเลย ส่งเมนูนี่ต้องบอกว่าเป็นทีเด็ดของฝรั่งเศสเลยนะฮะๆ เจ้ากลับหาเรื่องฝรั่งเศสเนี่ย มีความชำนาญในการ สะพานไม่ได้ออกมาทำบุญหรือเปล่า หอยนี่คือหอยหอยทากหอยทาก ลิฟท์ สวัสดี google อร่อยมากก็จริงๆแล้วถ้ากูทำไม่เป็น ก็คล้ายๆกับตอนนี้ต้นเนื้อนี่ตัวใหญ่กว่าหรือไม่ต้องอบแล้วมาเลย เตรียมกระเทียมจากบ้าน ด่วน มันไม่อยากออกหรอก ปาเตะ มันเป็นปลาแต่ละชิ้น บัญชีมาบัญชีมา นุ่มนวลเนียนละมุนมีการปรุงเรียบร้อย เขาสั่งมา 3 จานมาให้กูชม 3,000 ซอย อัตราตายของหอยแมลงภู่ ก็เต็มไปด้วยเลย เขาบอกว่าเขาทำเองของบ้านหลังนี้ ของผมเป็นเมนูที่ผมชอ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 News (13:00 - 13:02 น.) 19 ธ.ค. 2564</dc:title>
  <dc:creator/>
  <cp:keywords/>
  <dcterms:created xsi:type="dcterms:W3CDTF">2024-01-04T02:48:21Z</dcterms:created>
  <dcterms:modified xsi:type="dcterms:W3CDTF">2024-01-04T02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7 พฤษจิกายน 2566 เวลา 09.21 น.</vt:lpwstr>
  </property>
  <property fmtid="{D5CDD505-2E9C-101B-9397-08002B2CF9AE}" pid="3" name="subtitle">
    <vt:lpwstr/>
  </property>
</Properties>
</file>